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0F62F5" w14:textId="77777777" w:rsidR="00B43A7C" w:rsidRDefault="00000000">
      <w:pPr>
        <w:pStyle w:val="Nadpis1"/>
      </w:pPr>
      <w:bookmarkStart w:id="0" w:name="star-wars-gamebook-shadows-of-the-force"/>
      <w:r>
        <w:t xml:space="preserve">Star Wars Gamebook: </w:t>
      </w:r>
      <w:r>
        <w:rPr>
          <w:i/>
          <w:iCs/>
        </w:rPr>
        <w:t>Shadows of the Force</w:t>
      </w:r>
    </w:p>
    <w:p w14:paraId="3D542D9E" w14:textId="77777777" w:rsidR="00B43A7C" w:rsidRDefault="00000000">
      <w:pPr>
        <w:pStyle w:val="Nadpis3"/>
      </w:pPr>
      <w:bookmarkStart w:id="1" w:name="intro"/>
      <w:r>
        <w:t>Intro</w:t>
      </w:r>
    </w:p>
    <w:p w14:paraId="6166CD5B" w14:textId="77777777" w:rsidR="00B43A7C" w:rsidRDefault="00000000">
      <w:pPr>
        <w:pStyle w:val="FirstParagraph"/>
      </w:pPr>
      <w:r>
        <w:rPr>
          <w:i/>
          <w:iCs/>
        </w:rPr>
        <w:t>Válka klonů skončila a galaxie se ponořila do temnoty. Jediové, kdysi ochránci míru, byli téměř vyhlazeni. Galaktické impérium upevňuje svou moc. V této době strachu a chaosu však přežívají záblesky naděje. Obi-Wan Kenobi, skrytý na Tatooine, trénuje posledního z mladých Padawanů, Kaela Orinna, aby mohl jednoho dne obnovit světlo v galaxii.</w:t>
      </w:r>
    </w:p>
    <w:p w14:paraId="3FE0F66C" w14:textId="77777777" w:rsidR="00B43A7C" w:rsidRDefault="00000000">
      <w:r>
        <w:pict w14:anchorId="7B6A2257">
          <v:rect id="_x0000_i1308" style="width:0;height:1.5pt" o:hralign="center" o:hrstd="t" o:hr="t"/>
        </w:pict>
      </w:r>
    </w:p>
    <w:p w14:paraId="345A6953" w14:textId="77777777" w:rsidR="00B43A7C" w:rsidRDefault="00000000">
      <w:pPr>
        <w:pStyle w:val="Nadpis2"/>
      </w:pPr>
      <w:bookmarkStart w:id="2" w:name="prolog-mistr-a-učedník"/>
      <w:bookmarkEnd w:id="1"/>
      <w:r>
        <w:t>Prolog: Mistr a učedník</w:t>
      </w:r>
    </w:p>
    <w:p w14:paraId="0B8751B3" w14:textId="77777777" w:rsidR="00B43A7C" w:rsidRDefault="00000000">
      <w:pPr>
        <w:pStyle w:val="FirstParagraph"/>
      </w:pPr>
      <w:r>
        <w:rPr>
          <w:b/>
          <w:bCs/>
        </w:rPr>
        <w:t>Scéna 1: Pouště Tatooine</w:t>
      </w:r>
      <w:r>
        <w:br/>
        <w:t>Kael trénuje pod Obi-Wanem. Scéna představuje hráči jeho základní schopnosti: používání světelného meče, základní dovednosti v Síle a morální hodnoty Jediů. Obi-Wan klade důraz na trpělivost a moudrost, zatímco Kael je impulzivní a netrpělivý.</w:t>
      </w:r>
    </w:p>
    <w:p w14:paraId="6155EA83" w14:textId="77777777" w:rsidR="00B43A7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teraktivní volba:</w:t>
      </w:r>
      <w:r>
        <w:t xml:space="preserve"> Hráč si volí Kaelův přístup k učení.</w:t>
      </w:r>
    </w:p>
    <w:p w14:paraId="38127D0E" w14:textId="77777777" w:rsidR="00B43A7C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ečlivý přístup:</w:t>
      </w:r>
      <w:r>
        <w:t xml:space="preserve"> Obi-Wan Kaela pochválí, což upevní jejich vztah.</w:t>
      </w:r>
      <w:r>
        <w:br/>
      </w:r>
    </w:p>
    <w:p w14:paraId="38545748" w14:textId="77777777" w:rsidR="00B43A7C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Impulzivní přístup:</w:t>
      </w:r>
      <w:r>
        <w:t xml:space="preserve"> Obi-Wan je znepokojen, což ovlivní jejich vztah v pozdější části příběhu.</w:t>
      </w:r>
    </w:p>
    <w:p w14:paraId="16A52CCA" w14:textId="77777777" w:rsidR="00B43A7C" w:rsidRDefault="00000000">
      <w:pPr>
        <w:pStyle w:val="FirstParagraph"/>
      </w:pPr>
      <w:r>
        <w:rPr>
          <w:b/>
          <w:bCs/>
        </w:rPr>
        <w:t>Scéna 2: Zadání mise</w:t>
      </w:r>
      <w:r>
        <w:br/>
        <w:t>Obi-Wan pošle Kaela na misi na planetu Kash Tennar, kde se nachází ruiny starého Jedi chrámu.</w:t>
      </w:r>
      <w:r>
        <w:br/>
        <w:t xml:space="preserve">- </w:t>
      </w:r>
      <w:r>
        <w:rPr>
          <w:b/>
          <w:bCs/>
        </w:rPr>
        <w:t>Úkol:</w:t>
      </w:r>
      <w:r>
        <w:t xml:space="preserve"> Najít Jedi záznamy, které mohou obsahovat klíčové informace pro povstalce.</w:t>
      </w:r>
      <w:r>
        <w:br/>
        <w:t xml:space="preserve">- </w:t>
      </w:r>
      <w:r>
        <w:rPr>
          <w:b/>
          <w:bCs/>
        </w:rPr>
        <w:t>Výstraha:</w:t>
      </w:r>
      <w:r>
        <w:t xml:space="preserve"> Obi-Wan varuje Kaela před nebezpečím pokušení temné strany a zdůrazňuje, že moudrost je </w:t>
      </w:r>
      <w:proofErr w:type="spellStart"/>
      <w:r>
        <w:t>klíčem</w:t>
      </w:r>
      <w:proofErr w:type="spellEnd"/>
      <w:r>
        <w:t xml:space="preserve"> k </w:t>
      </w:r>
      <w:proofErr w:type="spellStart"/>
      <w:r>
        <w:t>přežití</w:t>
      </w:r>
      <w:proofErr w:type="spellEnd"/>
      <w:r>
        <w:t>.</w:t>
      </w:r>
    </w:p>
    <w:p w14:paraId="60A95DFF" w14:textId="77777777" w:rsidR="00B24128" w:rsidRDefault="00B24128" w:rsidP="00B24128">
      <w:pPr>
        <w:pStyle w:val="Zkladntext"/>
      </w:pPr>
    </w:p>
    <w:p w14:paraId="6494B922" w14:textId="77777777" w:rsidR="00B24128" w:rsidRDefault="00B24128" w:rsidP="00B24128">
      <w:pPr>
        <w:pStyle w:val="Zkladntext"/>
      </w:pPr>
    </w:p>
    <w:p w14:paraId="6BAABD40" w14:textId="77777777" w:rsidR="00B24128" w:rsidRDefault="00B24128" w:rsidP="00B24128">
      <w:pPr>
        <w:pStyle w:val="Zkladntext"/>
      </w:pPr>
    </w:p>
    <w:p w14:paraId="61440E23" w14:textId="77777777" w:rsidR="00B24128" w:rsidRDefault="00B24128" w:rsidP="00B24128">
      <w:pPr>
        <w:pStyle w:val="Zkladntext"/>
      </w:pPr>
    </w:p>
    <w:p w14:paraId="318AD26B" w14:textId="77777777" w:rsidR="00B24128" w:rsidRDefault="00B24128" w:rsidP="00B24128">
      <w:pPr>
        <w:pStyle w:val="Zkladntext"/>
      </w:pPr>
    </w:p>
    <w:p w14:paraId="4F6BF197" w14:textId="77777777" w:rsidR="00B24128" w:rsidRDefault="00B24128" w:rsidP="00B24128">
      <w:pPr>
        <w:pStyle w:val="Zkladntext"/>
      </w:pPr>
    </w:p>
    <w:p w14:paraId="17C29E9B" w14:textId="77777777" w:rsidR="00B24128" w:rsidRDefault="00B24128" w:rsidP="00B24128">
      <w:pPr>
        <w:pStyle w:val="Zkladntext"/>
      </w:pPr>
    </w:p>
    <w:p w14:paraId="78CCBEF8" w14:textId="77777777" w:rsidR="00B24128" w:rsidRDefault="00B24128" w:rsidP="00B24128">
      <w:pPr>
        <w:pStyle w:val="Zkladntext"/>
      </w:pPr>
    </w:p>
    <w:p w14:paraId="30AEAFB4" w14:textId="77777777" w:rsidR="00B24128" w:rsidRPr="00B24128" w:rsidRDefault="00B24128" w:rsidP="00B24128">
      <w:pPr>
        <w:pStyle w:val="Zkladntext"/>
      </w:pPr>
    </w:p>
    <w:p w14:paraId="59B40DBC" w14:textId="77777777" w:rsidR="00B43A7C" w:rsidRDefault="00000000">
      <w:r>
        <w:lastRenderedPageBreak/>
        <w:pict w14:anchorId="31B44BE8">
          <v:rect id="_x0000_i1309" style="width:0;height:1.5pt" o:hralign="center" o:hrstd="t" o:hr="t"/>
        </w:pict>
      </w:r>
    </w:p>
    <w:p w14:paraId="6B7FC2A8" w14:textId="77777777" w:rsidR="00B43A7C" w:rsidRDefault="00000000">
      <w:pPr>
        <w:pStyle w:val="Nadpis2"/>
      </w:pPr>
      <w:bookmarkStart w:id="3" w:name="X1bc9d0fa52e56a956446b2c29e91cab4ac848dd"/>
      <w:bookmarkEnd w:id="2"/>
      <w:r>
        <w:t>1. Kapitola: Ruiny Jedi chrámu na Kash Tennaru</w:t>
      </w:r>
    </w:p>
    <w:p w14:paraId="1F5B8D50" w14:textId="77777777" w:rsidR="00B43A7C" w:rsidRDefault="00000000">
      <w:pPr>
        <w:pStyle w:val="Nadpis3"/>
      </w:pPr>
      <w:bookmarkStart w:id="4" w:name="příchod-na-planetu"/>
      <w:r>
        <w:t>Příchod na planetu</w:t>
      </w:r>
    </w:p>
    <w:p w14:paraId="1648E74B" w14:textId="77777777" w:rsidR="00B43A7C" w:rsidRDefault="00000000">
      <w:pPr>
        <w:pStyle w:val="FirstParagraph"/>
      </w:pPr>
      <w:r>
        <w:t>Kael přistává na Kash Tennaru. Planeta je zalesněná, s hustou džunglí obklopující starověký chrám. Hráč si musí zvolit přístup k ruinám:</w:t>
      </w:r>
    </w:p>
    <w:p w14:paraId="05DDE8B0" w14:textId="77777777" w:rsidR="00B43A7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římá cesta:</w:t>
      </w:r>
      <w:r>
        <w:t xml:space="preserve"> Rychle dorazí k chrámu, ale bude čelit pastem a aktivním obranným droidům.</w:t>
      </w:r>
      <w:r>
        <w:br/>
      </w:r>
    </w:p>
    <w:p w14:paraId="2D346382" w14:textId="77777777" w:rsidR="00B43A7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Obchvat přes džungli:</w:t>
      </w:r>
      <w:r>
        <w:t xml:space="preserve"> Objeví místní domorodce, kteří mohou poskytnout užitečné informace nebo varování, ale cesta zabere více času.</w:t>
      </w:r>
    </w:p>
    <w:p w14:paraId="4DDA3536" w14:textId="77777777" w:rsidR="00B43A7C" w:rsidRDefault="00000000">
      <w:r>
        <w:pict w14:anchorId="6CD0D720">
          <v:rect id="_x0000_i1310" style="width:0;height:1.5pt" o:hralign="center" o:hrstd="t" o:hr="t"/>
        </w:pict>
      </w:r>
    </w:p>
    <w:p w14:paraId="4738414B" w14:textId="77777777" w:rsidR="00B43A7C" w:rsidRDefault="00000000">
      <w:pPr>
        <w:pStyle w:val="Nadpis3"/>
      </w:pPr>
      <w:bookmarkStart w:id="5" w:name="průzkum-chrámu"/>
      <w:bookmarkEnd w:id="4"/>
      <w:r>
        <w:t>Průzkum chrámu</w:t>
      </w:r>
    </w:p>
    <w:p w14:paraId="3032E410" w14:textId="77777777" w:rsidR="000366C0" w:rsidRPr="000366C0" w:rsidRDefault="000366C0" w:rsidP="000366C0">
      <w:pPr>
        <w:pStyle w:val="Compact"/>
        <w:rPr>
          <w:lang w:val="cs-CZ"/>
        </w:rPr>
      </w:pPr>
      <w:r w:rsidRPr="000366C0">
        <w:rPr>
          <w:b/>
          <w:bCs/>
          <w:lang w:val="cs-CZ"/>
        </w:rPr>
        <w:t>Hlavní cesta:</w:t>
      </w:r>
    </w:p>
    <w:p w14:paraId="2B641693" w14:textId="77777777" w:rsidR="000366C0" w:rsidRPr="000366C0" w:rsidRDefault="000366C0" w:rsidP="000366C0">
      <w:pPr>
        <w:pStyle w:val="Compact"/>
        <w:numPr>
          <w:ilvl w:val="0"/>
          <w:numId w:val="23"/>
        </w:numPr>
        <w:rPr>
          <w:lang w:val="cs-CZ"/>
        </w:rPr>
      </w:pP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následuje </w:t>
      </w:r>
      <w:proofErr w:type="spellStart"/>
      <w:r w:rsidRPr="000366C0">
        <w:rPr>
          <w:lang w:val="cs-CZ"/>
        </w:rPr>
        <w:t>Obi-Wanovy</w:t>
      </w:r>
      <w:proofErr w:type="spellEnd"/>
      <w:r w:rsidRPr="000366C0">
        <w:rPr>
          <w:lang w:val="cs-CZ"/>
        </w:rPr>
        <w:t xml:space="preserve"> instrukce a prozkoumává ruiny systematicky. Cestou se setká s rozpadajícími se droidy, aktivními pastmi a místní flórou a faunou.</w:t>
      </w:r>
    </w:p>
    <w:p w14:paraId="39C2DA4C" w14:textId="77777777" w:rsidR="000366C0" w:rsidRPr="000366C0" w:rsidRDefault="000366C0" w:rsidP="000366C0">
      <w:pPr>
        <w:pStyle w:val="Compact"/>
        <w:numPr>
          <w:ilvl w:val="0"/>
          <w:numId w:val="23"/>
        </w:numPr>
        <w:rPr>
          <w:lang w:val="cs-CZ"/>
        </w:rPr>
      </w:pPr>
      <w:r w:rsidRPr="000366C0">
        <w:rPr>
          <w:lang w:val="cs-CZ"/>
        </w:rPr>
        <w:t>Objeví starý Jedi záznam, který mu poskytne klíčové informace o starověkých Jedi metodách a o dalších potenciálních místech spojených s povstalci.</w:t>
      </w:r>
    </w:p>
    <w:p w14:paraId="033D67BC" w14:textId="77777777" w:rsidR="000366C0" w:rsidRPr="000366C0" w:rsidRDefault="000366C0" w:rsidP="000366C0">
      <w:pPr>
        <w:pStyle w:val="Compact"/>
        <w:rPr>
          <w:lang w:val="cs-CZ"/>
        </w:rPr>
      </w:pPr>
      <w:r w:rsidRPr="000366C0">
        <w:rPr>
          <w:b/>
          <w:bCs/>
          <w:lang w:val="cs-CZ"/>
        </w:rPr>
        <w:t>Alternativní cesta (skrytá):</w:t>
      </w:r>
    </w:p>
    <w:p w14:paraId="65C14DC5" w14:textId="77777777" w:rsidR="000366C0" w:rsidRPr="000366C0" w:rsidRDefault="000366C0" w:rsidP="000366C0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Pokud hráč použije Sílu ke skenování prostředí, může objevit </w:t>
      </w:r>
      <w:r w:rsidRPr="000366C0">
        <w:rPr>
          <w:b/>
          <w:bCs/>
          <w:lang w:val="cs-CZ"/>
        </w:rPr>
        <w:t>tajný podzemní tunel</w:t>
      </w:r>
      <w:r w:rsidRPr="000366C0">
        <w:rPr>
          <w:lang w:val="cs-CZ"/>
        </w:rPr>
        <w:t>, který vede do nezmapované části chrámu.</w:t>
      </w:r>
    </w:p>
    <w:p w14:paraId="43D15A6E" w14:textId="77777777" w:rsidR="000366C0" w:rsidRPr="000366C0" w:rsidRDefault="000366C0" w:rsidP="000366C0">
      <w:pPr>
        <w:pStyle w:val="Compact"/>
        <w:numPr>
          <w:ilvl w:val="0"/>
          <w:numId w:val="24"/>
        </w:numPr>
        <w:rPr>
          <w:lang w:val="cs-CZ"/>
        </w:rPr>
      </w:pPr>
      <w:r w:rsidRPr="000366C0">
        <w:rPr>
          <w:lang w:val="cs-CZ"/>
        </w:rPr>
        <w:t xml:space="preserve">V této oblasti najd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Sithský</w:t>
      </w:r>
      <w:proofErr w:type="spellEnd"/>
      <w:r w:rsidRPr="000366C0">
        <w:rPr>
          <w:b/>
          <w:bCs/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lang w:val="cs-CZ"/>
        </w:rPr>
        <w:t>, zařízení plné temné energie.</w:t>
      </w:r>
    </w:p>
    <w:p w14:paraId="518712F7" w14:textId="77777777" w:rsidR="000366C0" w:rsidRPr="000366C0" w:rsidRDefault="000366C0" w:rsidP="000366C0">
      <w:pPr>
        <w:pStyle w:val="Compact"/>
        <w:rPr>
          <w:b/>
          <w:bCs/>
          <w:lang w:val="cs-CZ"/>
        </w:rPr>
      </w:pPr>
      <w:r w:rsidRPr="000366C0">
        <w:rPr>
          <w:b/>
          <w:bCs/>
          <w:lang w:val="cs-CZ"/>
        </w:rPr>
        <w:t xml:space="preserve">Volba </w:t>
      </w:r>
      <w:proofErr w:type="spellStart"/>
      <w:r w:rsidRPr="000366C0">
        <w:rPr>
          <w:b/>
          <w:bCs/>
          <w:lang w:val="cs-CZ"/>
        </w:rPr>
        <w:t>Sithského</w:t>
      </w:r>
      <w:proofErr w:type="spellEnd"/>
      <w:r w:rsidRPr="000366C0">
        <w:rPr>
          <w:b/>
          <w:bCs/>
          <w:lang w:val="cs-CZ"/>
        </w:rPr>
        <w:t xml:space="preserve"> </w:t>
      </w:r>
      <w:proofErr w:type="spellStart"/>
      <w:r w:rsidRPr="000366C0">
        <w:rPr>
          <w:b/>
          <w:bCs/>
          <w:lang w:val="cs-CZ"/>
        </w:rPr>
        <w:t>holokronu</w:t>
      </w:r>
      <w:proofErr w:type="spellEnd"/>
      <w:r w:rsidRPr="000366C0">
        <w:rPr>
          <w:b/>
          <w:bCs/>
          <w:lang w:val="cs-CZ"/>
        </w:rPr>
        <w:t>:</w:t>
      </w:r>
    </w:p>
    <w:p w14:paraId="45EF61E0" w14:textId="77777777" w:rsidR="000366C0" w:rsidRP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Zniči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ničí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pomocí světelného meče nebo Síly. Chrám aktivuje starověké pasti a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musí uniknout z chrámu pod časovým tlakem, čelíc pastem a droidům.</w:t>
      </w:r>
    </w:p>
    <w:p w14:paraId="0B8AA78B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ůstává věrný světlé straně, ale přichází o informace, které mohl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obsahovat.</w:t>
      </w:r>
    </w:p>
    <w:p w14:paraId="614A38D1" w14:textId="77777777" w:rsidR="000366C0" w:rsidRP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Ukrytí </w:t>
      </w:r>
      <w:proofErr w:type="spellStart"/>
      <w:r w:rsidRPr="000366C0">
        <w:rPr>
          <w:b/>
          <w:bCs/>
          <w:lang w:val="cs-CZ"/>
        </w:rPr>
        <w:t>holokronu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si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 xml:space="preserve"> schová, aniž by o tom řekl </w:t>
      </w:r>
      <w:proofErr w:type="spellStart"/>
      <w:r w:rsidRPr="000366C0">
        <w:rPr>
          <w:lang w:val="cs-CZ"/>
        </w:rPr>
        <w:t>Obi-Wanovi</w:t>
      </w:r>
      <w:proofErr w:type="spellEnd"/>
      <w:r w:rsidRPr="000366C0">
        <w:rPr>
          <w:lang w:val="cs-CZ"/>
        </w:rPr>
        <w:t>.</w:t>
      </w:r>
    </w:p>
    <w:p w14:paraId="7772820A" w14:textId="77777777" w:rsidR="000366C0" w:rsidRP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Otevře skryté dialogy a možnosti v budoucnu, ale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bude cítit narůstající pokušení temné strany.</w:t>
      </w:r>
    </w:p>
    <w:p w14:paraId="7EF3AAD9" w14:textId="77777777" w:rsidR="000366C0" w:rsidRPr="000366C0" w:rsidRDefault="000366C0" w:rsidP="000366C0">
      <w:pPr>
        <w:pStyle w:val="Compact"/>
        <w:numPr>
          <w:ilvl w:val="0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 xml:space="preserve">Použít </w:t>
      </w:r>
      <w:proofErr w:type="spellStart"/>
      <w:r w:rsidRPr="000366C0">
        <w:rPr>
          <w:b/>
          <w:bCs/>
          <w:lang w:val="cs-CZ"/>
        </w:rPr>
        <w:t>holokron</w:t>
      </w:r>
      <w:proofErr w:type="spellEnd"/>
      <w:r w:rsidRPr="000366C0">
        <w:rPr>
          <w:b/>
          <w:bCs/>
          <w:lang w:val="cs-CZ"/>
        </w:rPr>
        <w:t>:</w:t>
      </w:r>
      <w:r w:rsidRPr="000366C0">
        <w:rPr>
          <w:lang w:val="cs-CZ"/>
        </w:rPr>
        <w:br/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aktivuje </w:t>
      </w:r>
      <w:proofErr w:type="spellStart"/>
      <w:r w:rsidRPr="000366C0">
        <w:rPr>
          <w:lang w:val="cs-CZ"/>
        </w:rPr>
        <w:t>holokron</w:t>
      </w:r>
      <w:proofErr w:type="spellEnd"/>
      <w:r w:rsidRPr="000366C0">
        <w:rPr>
          <w:lang w:val="cs-CZ"/>
        </w:rPr>
        <w:t>, čímž získá přístup k tajným informacím o Impériu, ale začíná podléhat temné straně.</w:t>
      </w:r>
    </w:p>
    <w:p w14:paraId="3DCB160D" w14:textId="0AE7E89E" w:rsidR="000366C0" w:rsidRDefault="000366C0" w:rsidP="000366C0">
      <w:pPr>
        <w:pStyle w:val="Compact"/>
        <w:numPr>
          <w:ilvl w:val="1"/>
          <w:numId w:val="25"/>
        </w:numPr>
        <w:rPr>
          <w:lang w:val="cs-CZ"/>
        </w:rPr>
      </w:pPr>
      <w:r w:rsidRPr="000366C0">
        <w:rPr>
          <w:b/>
          <w:bCs/>
          <w:lang w:val="cs-CZ"/>
        </w:rPr>
        <w:t>Důsledek:</w:t>
      </w:r>
      <w:r w:rsidRPr="000366C0">
        <w:rPr>
          <w:lang w:val="cs-CZ"/>
        </w:rPr>
        <w:t xml:space="preserve"> </w:t>
      </w:r>
      <w:proofErr w:type="spellStart"/>
      <w:r w:rsidRPr="000366C0">
        <w:rPr>
          <w:lang w:val="cs-CZ"/>
        </w:rPr>
        <w:t>Kael</w:t>
      </w:r>
      <w:proofErr w:type="spellEnd"/>
      <w:r w:rsidRPr="000366C0">
        <w:rPr>
          <w:lang w:val="cs-CZ"/>
        </w:rPr>
        <w:t xml:space="preserve"> získává nové schopnosti (např. temnější bojové dovednosti), ale </w:t>
      </w:r>
      <w:proofErr w:type="spellStart"/>
      <w:r w:rsidRPr="000366C0">
        <w:rPr>
          <w:lang w:val="cs-CZ"/>
        </w:rPr>
        <w:t>Obi-Wan</w:t>
      </w:r>
      <w:proofErr w:type="spellEnd"/>
      <w:r w:rsidRPr="000366C0">
        <w:rPr>
          <w:lang w:val="cs-CZ"/>
        </w:rPr>
        <w:t xml:space="preserve"> vycítí změnu v jeho chování, což ovlivní jejich vztah.</w:t>
      </w:r>
    </w:p>
    <w:p w14:paraId="3AF9F6F2" w14:textId="77777777" w:rsidR="000366C0" w:rsidRPr="000366C0" w:rsidRDefault="000366C0" w:rsidP="000366C0">
      <w:pPr>
        <w:pStyle w:val="Compact"/>
        <w:ind w:left="1440"/>
        <w:rPr>
          <w:lang w:val="cs-CZ"/>
        </w:rPr>
      </w:pPr>
    </w:p>
    <w:p w14:paraId="74FFD4E5" w14:textId="77777777" w:rsidR="00B24128" w:rsidRDefault="00B24128" w:rsidP="00B24128">
      <w:pPr>
        <w:pStyle w:val="Compact"/>
      </w:pPr>
    </w:p>
    <w:p w14:paraId="697A5806" w14:textId="77777777" w:rsidR="00B24128" w:rsidRDefault="00B24128" w:rsidP="00B24128">
      <w:pPr>
        <w:pStyle w:val="Compact"/>
      </w:pPr>
    </w:p>
    <w:p w14:paraId="0384754C" w14:textId="77777777" w:rsidR="00B24128" w:rsidRDefault="00B24128" w:rsidP="00B24128">
      <w:pPr>
        <w:pStyle w:val="Compact"/>
      </w:pPr>
    </w:p>
    <w:p w14:paraId="30D6CD8E" w14:textId="77777777" w:rsidR="00B43A7C" w:rsidRDefault="00000000">
      <w:r>
        <w:lastRenderedPageBreak/>
        <w:pict w14:anchorId="22D9CA48">
          <v:rect id="_x0000_i1311" style="width:0;height:1.5pt" o:hralign="center" o:hrstd="t" o:hr="t"/>
        </w:pict>
      </w:r>
    </w:p>
    <w:p w14:paraId="3B989E06" w14:textId="77777777" w:rsidR="00B43A7C" w:rsidRDefault="00000000">
      <w:pPr>
        <w:pStyle w:val="Nadpis3"/>
      </w:pPr>
      <w:bookmarkStart w:id="6" w:name="útěk-z-chrámu"/>
      <w:bookmarkEnd w:id="5"/>
      <w:r>
        <w:t>Útěk z chrámu</w:t>
      </w:r>
    </w:p>
    <w:p w14:paraId="05D50FBA" w14:textId="77777777" w:rsidR="00B24128" w:rsidRPr="00B24128" w:rsidRDefault="00B24128" w:rsidP="00B24128">
      <w:pPr>
        <w:pStyle w:val="Compact"/>
        <w:rPr>
          <w:lang w:val="cs-CZ"/>
        </w:rPr>
      </w:pPr>
      <w:r w:rsidRPr="00B24128">
        <w:rPr>
          <w:lang w:val="cs-CZ"/>
        </w:rPr>
        <w:t xml:space="preserve">Jakmile </w:t>
      </w: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opustí chrám, zjistí, že planeta byla mezitím okupována imperiálními jednotkami. </w:t>
      </w:r>
      <w:proofErr w:type="spellStart"/>
      <w:r w:rsidRPr="00B24128">
        <w:rPr>
          <w:lang w:val="cs-CZ"/>
        </w:rPr>
        <w:t>Obi-Wan</w:t>
      </w:r>
      <w:proofErr w:type="spellEnd"/>
      <w:r w:rsidRPr="00B24128">
        <w:rPr>
          <w:lang w:val="cs-CZ"/>
        </w:rPr>
        <w:t xml:space="preserve"> kontaktuje </w:t>
      </w:r>
      <w:proofErr w:type="spellStart"/>
      <w:r w:rsidRPr="00B24128">
        <w:rPr>
          <w:lang w:val="cs-CZ"/>
        </w:rPr>
        <w:t>Kaela</w:t>
      </w:r>
      <w:proofErr w:type="spellEnd"/>
      <w:r w:rsidRPr="00B24128">
        <w:rPr>
          <w:lang w:val="cs-CZ"/>
        </w:rPr>
        <w:t xml:space="preserve"> přes </w:t>
      </w:r>
      <w:proofErr w:type="spellStart"/>
      <w:r w:rsidRPr="00B24128">
        <w:rPr>
          <w:lang w:val="cs-CZ"/>
        </w:rPr>
        <w:t>komlink</w:t>
      </w:r>
      <w:proofErr w:type="spellEnd"/>
      <w:r w:rsidRPr="00B24128">
        <w:rPr>
          <w:lang w:val="cs-CZ"/>
        </w:rPr>
        <w:t xml:space="preserve"> a instruuje ho, že musí okamžitě uniknout.</w:t>
      </w:r>
    </w:p>
    <w:p w14:paraId="59C8F569" w14:textId="77777777" w:rsidR="00B24128" w:rsidRPr="00B24128" w:rsidRDefault="00B24128" w:rsidP="00B24128">
      <w:pPr>
        <w:pStyle w:val="Compact"/>
        <w:rPr>
          <w:b/>
          <w:bCs/>
          <w:lang w:val="cs-CZ"/>
        </w:rPr>
      </w:pPr>
      <w:r w:rsidRPr="00B24128">
        <w:rPr>
          <w:b/>
          <w:bCs/>
          <w:lang w:val="cs-CZ"/>
        </w:rPr>
        <w:t>Možnosti úniku:</w:t>
      </w:r>
    </w:p>
    <w:p w14:paraId="0D7BA8BF" w14:textId="77777777" w:rsidR="00B24128" w:rsidRPr="00B24128" w:rsidRDefault="00B24128" w:rsidP="00B24128">
      <w:pPr>
        <w:pStyle w:val="Compact"/>
        <w:numPr>
          <w:ilvl w:val="0"/>
          <w:numId w:val="22"/>
        </w:numPr>
        <w:rPr>
          <w:lang w:val="cs-CZ"/>
        </w:rPr>
      </w:pPr>
      <w:r w:rsidRPr="00B24128">
        <w:rPr>
          <w:b/>
          <w:bCs/>
          <w:lang w:val="cs-CZ"/>
        </w:rPr>
        <w:t>Hlavní cesta:</w:t>
      </w:r>
    </w:p>
    <w:p w14:paraId="5C055491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proofErr w:type="spellStart"/>
      <w:r w:rsidRPr="00B24128">
        <w:rPr>
          <w:lang w:val="cs-CZ"/>
        </w:rPr>
        <w:t>Kael</w:t>
      </w:r>
      <w:proofErr w:type="spellEnd"/>
      <w:r w:rsidRPr="00B24128">
        <w:rPr>
          <w:lang w:val="cs-CZ"/>
        </w:rPr>
        <w:t xml:space="preserve"> se drží </w:t>
      </w:r>
      <w:proofErr w:type="spellStart"/>
      <w:r w:rsidRPr="00B24128">
        <w:rPr>
          <w:lang w:val="cs-CZ"/>
        </w:rPr>
        <w:t>Obi-Wanova</w:t>
      </w:r>
      <w:proofErr w:type="spellEnd"/>
      <w:r w:rsidRPr="00B24128">
        <w:rPr>
          <w:lang w:val="cs-CZ"/>
        </w:rPr>
        <w:t xml:space="preserve"> plánu a použije starý nákladní transport. Tato cesta vede k přímé konfrontaci s imperiálními jednotkami a vyžaduje boj nebo únik vesmírnou bitvou.</w:t>
      </w:r>
    </w:p>
    <w:p w14:paraId="538A2CD2" w14:textId="77777777" w:rsidR="00B24128" w:rsidRPr="00B24128" w:rsidRDefault="00B24128" w:rsidP="00B24128">
      <w:pPr>
        <w:pStyle w:val="Compact"/>
        <w:numPr>
          <w:ilvl w:val="0"/>
          <w:numId w:val="22"/>
        </w:numPr>
        <w:rPr>
          <w:lang w:val="cs-CZ"/>
        </w:rPr>
      </w:pPr>
      <w:r w:rsidRPr="00B24128">
        <w:rPr>
          <w:b/>
          <w:bCs/>
          <w:lang w:val="cs-CZ"/>
        </w:rPr>
        <w:t>Alternativní cesta:</w:t>
      </w:r>
    </w:p>
    <w:p w14:paraId="76E64E93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dříve nasbíral díly ve zříceném chrámu, může opravit starou Jedi stíhačku.</w:t>
      </w:r>
    </w:p>
    <w:p w14:paraId="7C6158E1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 xml:space="preserve">Oprava trvá delší dobu a vyžaduje </w:t>
      </w:r>
      <w:proofErr w:type="spellStart"/>
      <w:r w:rsidRPr="00B24128">
        <w:rPr>
          <w:lang w:val="cs-CZ"/>
        </w:rPr>
        <w:t>minihratelnost</w:t>
      </w:r>
      <w:proofErr w:type="spellEnd"/>
      <w:r w:rsidRPr="00B24128">
        <w:rPr>
          <w:lang w:val="cs-CZ"/>
        </w:rPr>
        <w:t xml:space="preserve"> (sběr dílů, oprava systému), ale stíhačka umožní hráči uniknout rychleji a nepozorovaně.</w:t>
      </w:r>
    </w:p>
    <w:p w14:paraId="3D9BBD21" w14:textId="77777777" w:rsidR="00B24128" w:rsidRPr="00B24128" w:rsidRDefault="00B24128" w:rsidP="00B24128">
      <w:pPr>
        <w:pStyle w:val="Compact"/>
        <w:numPr>
          <w:ilvl w:val="0"/>
          <w:numId w:val="22"/>
        </w:numPr>
        <w:rPr>
          <w:lang w:val="cs-CZ"/>
        </w:rPr>
      </w:pPr>
      <w:r w:rsidRPr="00B24128">
        <w:rPr>
          <w:b/>
          <w:bCs/>
          <w:lang w:val="cs-CZ"/>
        </w:rPr>
        <w:t>Skrytá možnost:</w:t>
      </w:r>
    </w:p>
    <w:p w14:paraId="1AB36B8A" w14:textId="77777777" w:rsidR="00B24128" w:rsidRPr="00B24128" w:rsidRDefault="00B24128" w:rsidP="00B24128">
      <w:pPr>
        <w:pStyle w:val="Compact"/>
        <w:numPr>
          <w:ilvl w:val="1"/>
          <w:numId w:val="22"/>
        </w:numPr>
        <w:rPr>
          <w:lang w:val="cs-CZ"/>
        </w:rPr>
      </w:pPr>
      <w:r w:rsidRPr="00B24128">
        <w:rPr>
          <w:lang w:val="cs-CZ"/>
        </w:rPr>
        <w:t>Pokud hráč interagoval s místními domorodci dříve na planetě, může je požádat o pomoc. Domorodci nabídnou podvodní únikový modul, který je sice pomalý, ale zcela skrytý před Impériem.</w:t>
      </w:r>
    </w:p>
    <w:p w14:paraId="1EE4CB5B" w14:textId="77777777" w:rsidR="00B24128" w:rsidRDefault="00B24128" w:rsidP="00B24128">
      <w:pPr>
        <w:pStyle w:val="Compact"/>
      </w:pPr>
    </w:p>
    <w:p w14:paraId="4E182A19" w14:textId="77777777" w:rsidR="00B24128" w:rsidRDefault="00B24128" w:rsidP="00B24128">
      <w:pPr>
        <w:pStyle w:val="Compact"/>
      </w:pPr>
    </w:p>
    <w:p w14:paraId="68125B41" w14:textId="77777777" w:rsidR="00B24128" w:rsidRDefault="00B24128" w:rsidP="00B24128">
      <w:pPr>
        <w:pStyle w:val="Compact"/>
      </w:pPr>
    </w:p>
    <w:p w14:paraId="770D4E06" w14:textId="77777777" w:rsidR="00B24128" w:rsidRDefault="00B24128" w:rsidP="00B24128">
      <w:pPr>
        <w:pStyle w:val="Compact"/>
      </w:pPr>
    </w:p>
    <w:p w14:paraId="7AC20B09" w14:textId="77777777" w:rsidR="00B24128" w:rsidRDefault="00B24128" w:rsidP="00B24128">
      <w:pPr>
        <w:pStyle w:val="Compact"/>
      </w:pPr>
    </w:p>
    <w:p w14:paraId="69BD0F02" w14:textId="77777777" w:rsidR="00B24128" w:rsidRDefault="00B24128" w:rsidP="00B24128">
      <w:pPr>
        <w:pStyle w:val="Compact"/>
      </w:pPr>
    </w:p>
    <w:p w14:paraId="33078824" w14:textId="77777777" w:rsidR="00B24128" w:rsidRDefault="00B24128" w:rsidP="00B24128">
      <w:pPr>
        <w:pStyle w:val="Compact"/>
      </w:pPr>
    </w:p>
    <w:p w14:paraId="3CD52860" w14:textId="77777777" w:rsidR="00B24128" w:rsidRDefault="00B24128" w:rsidP="00B24128">
      <w:pPr>
        <w:pStyle w:val="Compact"/>
      </w:pPr>
    </w:p>
    <w:p w14:paraId="754D1B04" w14:textId="77777777" w:rsidR="00B24128" w:rsidRDefault="00B24128" w:rsidP="00B24128">
      <w:pPr>
        <w:pStyle w:val="Compact"/>
      </w:pPr>
    </w:p>
    <w:p w14:paraId="1EE40B2D" w14:textId="77777777" w:rsidR="00B24128" w:rsidRDefault="00B24128" w:rsidP="00B24128">
      <w:pPr>
        <w:pStyle w:val="Compact"/>
      </w:pPr>
    </w:p>
    <w:p w14:paraId="2AE849E1" w14:textId="77777777" w:rsidR="00B24128" w:rsidRDefault="00B24128" w:rsidP="00B24128">
      <w:pPr>
        <w:pStyle w:val="Compact"/>
      </w:pPr>
    </w:p>
    <w:p w14:paraId="087E2D17" w14:textId="77777777" w:rsidR="00B24128" w:rsidRDefault="00B24128" w:rsidP="00B24128">
      <w:pPr>
        <w:pStyle w:val="Compact"/>
      </w:pPr>
    </w:p>
    <w:p w14:paraId="3ABE63F5" w14:textId="77777777" w:rsidR="00B24128" w:rsidRDefault="00B24128" w:rsidP="00B24128">
      <w:pPr>
        <w:pStyle w:val="Compact"/>
      </w:pPr>
    </w:p>
    <w:p w14:paraId="61A5CC36" w14:textId="77777777" w:rsidR="00B24128" w:rsidRDefault="00B24128" w:rsidP="00B24128">
      <w:pPr>
        <w:pStyle w:val="Compact"/>
      </w:pPr>
    </w:p>
    <w:p w14:paraId="5540480E" w14:textId="77777777" w:rsidR="00B24128" w:rsidRDefault="00B24128" w:rsidP="00B24128">
      <w:pPr>
        <w:pStyle w:val="Compact"/>
      </w:pPr>
    </w:p>
    <w:p w14:paraId="42BAD853" w14:textId="77777777" w:rsidR="00B24128" w:rsidRDefault="00B24128" w:rsidP="00B24128">
      <w:pPr>
        <w:pStyle w:val="Compact"/>
      </w:pPr>
    </w:p>
    <w:p w14:paraId="30E2D047" w14:textId="77777777" w:rsidR="00B24128" w:rsidRDefault="00B24128" w:rsidP="00B24128">
      <w:pPr>
        <w:pStyle w:val="Compact"/>
      </w:pPr>
    </w:p>
    <w:p w14:paraId="71547A63" w14:textId="77777777" w:rsidR="00B24128" w:rsidRDefault="00B24128" w:rsidP="00B24128">
      <w:pPr>
        <w:pStyle w:val="Compact"/>
      </w:pPr>
    </w:p>
    <w:p w14:paraId="74F80FC3" w14:textId="77777777" w:rsidR="00B24128" w:rsidRDefault="00B24128" w:rsidP="00B24128">
      <w:pPr>
        <w:pStyle w:val="Compact"/>
      </w:pPr>
    </w:p>
    <w:p w14:paraId="67AC5F6F" w14:textId="77777777" w:rsidR="00B24128" w:rsidRDefault="00B24128" w:rsidP="00B24128">
      <w:pPr>
        <w:pStyle w:val="Compact"/>
      </w:pPr>
    </w:p>
    <w:p w14:paraId="63118D3B" w14:textId="77777777" w:rsidR="00B24128" w:rsidRDefault="00B24128" w:rsidP="00B24128">
      <w:pPr>
        <w:pStyle w:val="Compact"/>
      </w:pPr>
    </w:p>
    <w:p w14:paraId="202CD6E8" w14:textId="77777777" w:rsidR="00B24128" w:rsidRDefault="00B24128" w:rsidP="00B24128">
      <w:pPr>
        <w:pStyle w:val="Compact"/>
      </w:pPr>
    </w:p>
    <w:p w14:paraId="514D836C" w14:textId="77777777" w:rsidR="00B43A7C" w:rsidRDefault="00000000">
      <w:r>
        <w:lastRenderedPageBreak/>
        <w:pict w14:anchorId="1831F61D">
          <v:rect id="_x0000_i1312" style="width:0;height:1.5pt" o:hralign="center" o:hrstd="t" o:hr="t"/>
        </w:pict>
      </w:r>
    </w:p>
    <w:p w14:paraId="25B7B44E" w14:textId="59AAD85E" w:rsidR="00B43A7C" w:rsidRDefault="00000000">
      <w:pPr>
        <w:pStyle w:val="Nadpis2"/>
      </w:pPr>
      <w:bookmarkStart w:id="7" w:name="kapitola-výběr-cíle-planety-osudu"/>
      <w:bookmarkEnd w:id="3"/>
      <w:bookmarkEnd w:id="6"/>
      <w:r>
        <w:t>2.</w:t>
      </w:r>
      <w:r w:rsidR="00B24128">
        <w:t xml:space="preserve"> </w:t>
      </w:r>
      <w:r>
        <w:t xml:space="preserve">Kapitola: </w:t>
      </w:r>
      <w:proofErr w:type="spellStart"/>
      <w:r>
        <w:t>Výběr</w:t>
      </w:r>
      <w:proofErr w:type="spellEnd"/>
      <w:r>
        <w:t xml:space="preserve"> </w:t>
      </w:r>
      <w:proofErr w:type="spellStart"/>
      <w:r>
        <w:t>cíle</w:t>
      </w:r>
      <w:proofErr w:type="spellEnd"/>
      <w:r>
        <w:t xml:space="preserve"> – </w:t>
      </w:r>
      <w:proofErr w:type="spellStart"/>
      <w:r>
        <w:t>Planety</w:t>
      </w:r>
      <w:proofErr w:type="spellEnd"/>
      <w:r>
        <w:t xml:space="preserve"> osudu</w:t>
      </w:r>
    </w:p>
    <w:p w14:paraId="138CE7A9" w14:textId="77777777" w:rsidR="00B43A7C" w:rsidRDefault="00000000">
      <w:pPr>
        <w:pStyle w:val="FirstParagraph"/>
      </w:pPr>
      <w:r>
        <w:t>Kael se s Obi-Wanem rozhoduje, kam pokračovat. Hráč si volí mezi třemi planetami:</w:t>
      </w:r>
    </w:p>
    <w:p w14:paraId="1F9FF146" w14:textId="77777777" w:rsidR="00B43A7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Nar Shaddaa (kriminální svět):</w:t>
      </w:r>
    </w:p>
    <w:p w14:paraId="55F7CAB8" w14:textId="77777777" w:rsidR="00B43A7C" w:rsidRDefault="00000000">
      <w:pPr>
        <w:pStyle w:val="Compact"/>
        <w:numPr>
          <w:ilvl w:val="1"/>
          <w:numId w:val="12"/>
        </w:numPr>
      </w:pPr>
      <w:r>
        <w:t>Infiltrace kriminálního syndikátu a hledání povstaleckého kontaktu.</w:t>
      </w:r>
      <w:r>
        <w:br/>
      </w:r>
    </w:p>
    <w:p w14:paraId="1E28C8D7" w14:textId="77777777" w:rsidR="00B43A7C" w:rsidRDefault="00000000">
      <w:pPr>
        <w:pStyle w:val="Compact"/>
        <w:numPr>
          <w:ilvl w:val="1"/>
          <w:numId w:val="12"/>
        </w:numPr>
      </w:pPr>
      <w:r>
        <w:rPr>
          <w:b/>
          <w:bCs/>
        </w:rPr>
        <w:t>Volby:</w:t>
      </w:r>
    </w:p>
    <w:p w14:paraId="1DADAB56" w14:textId="77777777" w:rsidR="00B43A7C" w:rsidRDefault="00000000">
      <w:pPr>
        <w:pStyle w:val="Compact"/>
        <w:numPr>
          <w:ilvl w:val="2"/>
          <w:numId w:val="13"/>
        </w:numPr>
      </w:pPr>
      <w:r>
        <w:t>Použít Sílu ke čtení mysli – odhalit povstalce bez boje.</w:t>
      </w:r>
      <w:r>
        <w:br/>
      </w:r>
    </w:p>
    <w:p w14:paraId="2A92C3CE" w14:textId="77777777" w:rsidR="00B43A7C" w:rsidRDefault="00000000">
      <w:pPr>
        <w:pStyle w:val="Compact"/>
        <w:numPr>
          <w:ilvl w:val="2"/>
          <w:numId w:val="13"/>
        </w:numPr>
      </w:pPr>
      <w:r>
        <w:t>Pronikat syndikátem – boj a stealth mechaniky.</w:t>
      </w:r>
    </w:p>
    <w:p w14:paraId="5B6E8D33" w14:textId="77777777" w:rsidR="00B43A7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antooine (archeologická planeta):</w:t>
      </w:r>
    </w:p>
    <w:p w14:paraId="3B2BD5CA" w14:textId="77777777" w:rsidR="00B43A7C" w:rsidRDefault="00000000">
      <w:pPr>
        <w:pStyle w:val="Compact"/>
        <w:numPr>
          <w:ilvl w:val="1"/>
          <w:numId w:val="14"/>
        </w:numPr>
      </w:pPr>
      <w:r>
        <w:t>Prozkoumání dalšího Jedi chrámu plného hádanek.</w:t>
      </w:r>
      <w:r>
        <w:br/>
      </w:r>
    </w:p>
    <w:p w14:paraId="1BB56E51" w14:textId="77777777" w:rsidR="00B43A7C" w:rsidRDefault="00000000">
      <w:pPr>
        <w:pStyle w:val="Compact"/>
        <w:numPr>
          <w:ilvl w:val="1"/>
          <w:numId w:val="14"/>
        </w:numPr>
      </w:pPr>
      <w:r>
        <w:rPr>
          <w:b/>
          <w:bCs/>
        </w:rPr>
        <w:t>Volby:</w:t>
      </w:r>
    </w:p>
    <w:p w14:paraId="1A55DB4A" w14:textId="77777777" w:rsidR="00B43A7C" w:rsidRDefault="00000000">
      <w:pPr>
        <w:pStyle w:val="Compact"/>
        <w:numPr>
          <w:ilvl w:val="2"/>
          <w:numId w:val="15"/>
        </w:numPr>
      </w:pPr>
      <w:r>
        <w:t>Hádanky a pasti – Kael prokazuje svou moudrost.</w:t>
      </w:r>
      <w:r>
        <w:br/>
      </w:r>
    </w:p>
    <w:p w14:paraId="6ACA72C2" w14:textId="77777777" w:rsidR="00B43A7C" w:rsidRDefault="00000000">
      <w:pPr>
        <w:pStyle w:val="Compact"/>
        <w:numPr>
          <w:ilvl w:val="2"/>
          <w:numId w:val="15"/>
        </w:numPr>
      </w:pPr>
      <w:r>
        <w:t>Použití Jedi mapy – hráč obejde část pastí.</w:t>
      </w:r>
    </w:p>
    <w:p w14:paraId="73A16440" w14:textId="77777777" w:rsidR="00B43A7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Jedha (planeta proroků):</w:t>
      </w:r>
    </w:p>
    <w:p w14:paraId="118FDB1F" w14:textId="77777777" w:rsidR="00B43A7C" w:rsidRDefault="00000000">
      <w:pPr>
        <w:pStyle w:val="Compact"/>
        <w:numPr>
          <w:ilvl w:val="1"/>
          <w:numId w:val="16"/>
        </w:numPr>
      </w:pPr>
      <w:r>
        <w:t>Kael hledá proroky, kteří mohou odhalit skryté informace o Sithských plánech.</w:t>
      </w:r>
      <w:r>
        <w:br/>
      </w:r>
    </w:p>
    <w:p w14:paraId="56D5EF14" w14:textId="77777777" w:rsidR="00B43A7C" w:rsidRDefault="00000000">
      <w:pPr>
        <w:pStyle w:val="Compact"/>
        <w:numPr>
          <w:ilvl w:val="1"/>
          <w:numId w:val="16"/>
        </w:numPr>
      </w:pPr>
      <w:r>
        <w:rPr>
          <w:b/>
          <w:bCs/>
        </w:rPr>
        <w:t>Skrytá cesta:</w:t>
      </w:r>
      <w:r>
        <w:t xml:space="preserve"> Pokud hráč má Sithský holokron, proroci odhalí temné tajemství o Darth Vaderovi.</w:t>
      </w:r>
    </w:p>
    <w:p w14:paraId="6841C2A8" w14:textId="77777777" w:rsidR="00B43A7C" w:rsidRDefault="00000000">
      <w:r>
        <w:pict w14:anchorId="4FBB74BA">
          <v:rect id="_x0000_i1313" style="width:0;height:1.5pt" o:hralign="center" o:hrstd="t" o:hr="t"/>
        </w:pict>
      </w:r>
    </w:p>
    <w:p w14:paraId="3DD5928E" w14:textId="77777777" w:rsidR="00B43A7C" w:rsidRDefault="00000000">
      <w:pPr>
        <w:pStyle w:val="Nadpis2"/>
      </w:pPr>
      <w:bookmarkStart w:id="8" w:name="kapitola-korriban-srdce-temnoty"/>
      <w:bookmarkEnd w:id="7"/>
      <w:r>
        <w:t>3. Kapitola: Korriban – Srdce temnoty</w:t>
      </w:r>
    </w:p>
    <w:p w14:paraId="3DEDB1FA" w14:textId="77777777" w:rsidR="00974F08" w:rsidRPr="00974F08" w:rsidRDefault="00974F08" w:rsidP="00974F08">
      <w:pPr>
        <w:pStyle w:val="Compact"/>
        <w:rPr>
          <w:lang w:val="cs-CZ"/>
        </w:rPr>
      </w:pPr>
      <w:proofErr w:type="spellStart"/>
      <w:r w:rsidRPr="00974F08">
        <w:rPr>
          <w:lang w:val="cs-CZ"/>
        </w:rPr>
        <w:t>Kael</w:t>
      </w:r>
      <w:proofErr w:type="spellEnd"/>
      <w:r w:rsidRPr="00974F08">
        <w:rPr>
          <w:lang w:val="cs-CZ"/>
        </w:rPr>
        <w:t xml:space="preserve"> se dostává na </w:t>
      </w:r>
      <w:proofErr w:type="spellStart"/>
      <w:r w:rsidRPr="00974F08">
        <w:rPr>
          <w:lang w:val="cs-CZ"/>
        </w:rPr>
        <w:t>Korriban</w:t>
      </w:r>
      <w:proofErr w:type="spellEnd"/>
      <w:r w:rsidRPr="00974F08">
        <w:rPr>
          <w:lang w:val="cs-CZ"/>
        </w:rPr>
        <w:t>, kde Impérium drží povstalecké zajatce.</w:t>
      </w:r>
    </w:p>
    <w:p w14:paraId="62D19FD5" w14:textId="77777777" w:rsidR="00974F08" w:rsidRPr="00974F08" w:rsidRDefault="00974F08" w:rsidP="00974F08">
      <w:pPr>
        <w:pStyle w:val="Compact"/>
        <w:numPr>
          <w:ilvl w:val="0"/>
          <w:numId w:val="21"/>
        </w:numPr>
        <w:rPr>
          <w:lang w:val="cs-CZ"/>
        </w:rPr>
      </w:pPr>
      <w:r w:rsidRPr="00974F08">
        <w:rPr>
          <w:b/>
          <w:bCs/>
          <w:lang w:val="cs-CZ"/>
        </w:rPr>
        <w:t>Hlavní cesta:</w:t>
      </w:r>
      <w:r w:rsidRPr="00974F08">
        <w:rPr>
          <w:lang w:val="cs-CZ"/>
        </w:rPr>
        <w:t xml:space="preserve"> Hráč infiltruje základnu, zachrání povstalce a bojuje s </w:t>
      </w:r>
      <w:proofErr w:type="spellStart"/>
      <w:r w:rsidRPr="00974F08">
        <w:rPr>
          <w:lang w:val="cs-CZ"/>
        </w:rPr>
        <w:t>Darth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Vaderem</w:t>
      </w:r>
      <w:proofErr w:type="spellEnd"/>
      <w:r w:rsidRPr="00974F08">
        <w:rPr>
          <w:lang w:val="cs-CZ"/>
        </w:rPr>
        <w:t>. Má možnost uniknout nebo se s ním utkat.</w:t>
      </w:r>
    </w:p>
    <w:p w14:paraId="1EED8A51" w14:textId="77777777" w:rsidR="00974F08" w:rsidRPr="00974F08" w:rsidRDefault="00974F08" w:rsidP="00974F08">
      <w:pPr>
        <w:pStyle w:val="Compact"/>
        <w:numPr>
          <w:ilvl w:val="0"/>
          <w:numId w:val="21"/>
        </w:numPr>
        <w:rPr>
          <w:lang w:val="cs-CZ"/>
        </w:rPr>
      </w:pPr>
      <w:r w:rsidRPr="00974F08">
        <w:rPr>
          <w:b/>
          <w:bCs/>
          <w:lang w:val="cs-CZ"/>
        </w:rPr>
        <w:t>Alternativní cesta:</w:t>
      </w:r>
      <w:r w:rsidRPr="00974F08">
        <w:rPr>
          <w:lang w:val="cs-CZ"/>
        </w:rPr>
        <w:t xml:space="preserve"> Pokud má hráč </w:t>
      </w:r>
      <w:proofErr w:type="spellStart"/>
      <w:r w:rsidRPr="00974F08">
        <w:rPr>
          <w:lang w:val="cs-CZ"/>
        </w:rPr>
        <w:t>Sithský</w:t>
      </w:r>
      <w:proofErr w:type="spellEnd"/>
      <w:r w:rsidRPr="00974F08">
        <w:rPr>
          <w:lang w:val="cs-CZ"/>
        </w:rPr>
        <w:t xml:space="preserve"> </w:t>
      </w:r>
      <w:proofErr w:type="spellStart"/>
      <w:r w:rsidRPr="00974F08">
        <w:rPr>
          <w:lang w:val="cs-CZ"/>
        </w:rPr>
        <w:t>holokron</w:t>
      </w:r>
      <w:proofErr w:type="spellEnd"/>
      <w:r w:rsidRPr="00974F08">
        <w:rPr>
          <w:lang w:val="cs-CZ"/>
        </w:rPr>
        <w:t xml:space="preserve">, odemkne tajnou místnost s informacemi o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a Impériu.</w:t>
      </w:r>
    </w:p>
    <w:p w14:paraId="19E01A66" w14:textId="77777777" w:rsidR="00974F08" w:rsidRDefault="00974F08" w:rsidP="00974F08">
      <w:pPr>
        <w:pStyle w:val="Compact"/>
        <w:numPr>
          <w:ilvl w:val="0"/>
          <w:numId w:val="21"/>
        </w:numPr>
        <w:rPr>
          <w:lang w:val="cs-CZ"/>
        </w:rPr>
      </w:pPr>
      <w:r w:rsidRPr="00974F08">
        <w:rPr>
          <w:b/>
          <w:bCs/>
          <w:lang w:val="cs-CZ"/>
        </w:rPr>
        <w:t>Skrytá možnost:</w:t>
      </w:r>
      <w:r w:rsidRPr="00974F08">
        <w:rPr>
          <w:lang w:val="cs-CZ"/>
        </w:rPr>
        <w:t xml:space="preserve"> Pokud hráč využil informace od proroků z </w:t>
      </w:r>
      <w:proofErr w:type="spellStart"/>
      <w:r w:rsidRPr="00974F08">
        <w:rPr>
          <w:lang w:val="cs-CZ"/>
        </w:rPr>
        <w:t>Jedhy</w:t>
      </w:r>
      <w:proofErr w:type="spellEnd"/>
      <w:r w:rsidRPr="00974F08">
        <w:rPr>
          <w:lang w:val="cs-CZ"/>
        </w:rPr>
        <w:t xml:space="preserve">, může </w:t>
      </w:r>
      <w:proofErr w:type="spellStart"/>
      <w:r w:rsidRPr="00974F08">
        <w:rPr>
          <w:lang w:val="cs-CZ"/>
        </w:rPr>
        <w:t>Vaderovi</w:t>
      </w:r>
      <w:proofErr w:type="spellEnd"/>
      <w:r w:rsidRPr="00974F08">
        <w:rPr>
          <w:lang w:val="cs-CZ"/>
        </w:rPr>
        <w:t xml:space="preserve"> pomocí Síly ukázat vize jeho minulosti jako </w:t>
      </w:r>
      <w:proofErr w:type="spellStart"/>
      <w:r w:rsidRPr="00974F08">
        <w:rPr>
          <w:lang w:val="cs-CZ"/>
        </w:rPr>
        <w:t>Anakina</w:t>
      </w:r>
      <w:proofErr w:type="spellEnd"/>
      <w:r w:rsidRPr="00974F08">
        <w:rPr>
          <w:lang w:val="cs-CZ"/>
        </w:rPr>
        <w:t xml:space="preserve"> Skywalkera, což </w:t>
      </w:r>
      <w:proofErr w:type="spellStart"/>
      <w:r w:rsidRPr="00974F08">
        <w:rPr>
          <w:lang w:val="cs-CZ"/>
        </w:rPr>
        <w:t>Vadera</w:t>
      </w:r>
      <w:proofErr w:type="spellEnd"/>
      <w:r w:rsidRPr="00974F08">
        <w:rPr>
          <w:lang w:val="cs-CZ"/>
        </w:rPr>
        <w:t xml:space="preserve"> rozptýlí a umožní hráči uniknout.</w:t>
      </w:r>
    </w:p>
    <w:p w14:paraId="11FE7A37" w14:textId="77777777" w:rsidR="00B24128" w:rsidRDefault="00B24128" w:rsidP="00B24128">
      <w:pPr>
        <w:pStyle w:val="Compact"/>
        <w:rPr>
          <w:lang w:val="cs-CZ"/>
        </w:rPr>
      </w:pPr>
    </w:p>
    <w:p w14:paraId="16429B74" w14:textId="77777777" w:rsidR="00B24128" w:rsidRDefault="00B24128" w:rsidP="00B24128">
      <w:pPr>
        <w:pStyle w:val="Compact"/>
        <w:rPr>
          <w:lang w:val="cs-CZ"/>
        </w:rPr>
      </w:pPr>
    </w:p>
    <w:p w14:paraId="379496F3" w14:textId="77777777" w:rsidR="00B24128" w:rsidRDefault="00B24128" w:rsidP="00B24128">
      <w:pPr>
        <w:pStyle w:val="Compact"/>
        <w:rPr>
          <w:lang w:val="cs-CZ"/>
        </w:rPr>
      </w:pPr>
    </w:p>
    <w:p w14:paraId="0DAD3C9B" w14:textId="77777777" w:rsidR="00B24128" w:rsidRDefault="00B24128" w:rsidP="00B24128">
      <w:pPr>
        <w:pStyle w:val="Compact"/>
        <w:rPr>
          <w:lang w:val="cs-CZ"/>
        </w:rPr>
      </w:pPr>
    </w:p>
    <w:p w14:paraId="34EF4C16" w14:textId="77777777" w:rsidR="00B24128" w:rsidRDefault="00B24128" w:rsidP="00B24128">
      <w:pPr>
        <w:pStyle w:val="Compact"/>
        <w:rPr>
          <w:lang w:val="cs-CZ"/>
        </w:rPr>
      </w:pPr>
    </w:p>
    <w:p w14:paraId="42E8ECAC" w14:textId="77777777" w:rsidR="00B24128" w:rsidRPr="00974F08" w:rsidRDefault="00B24128" w:rsidP="00B24128">
      <w:pPr>
        <w:pStyle w:val="Compact"/>
        <w:rPr>
          <w:lang w:val="cs-CZ"/>
        </w:rPr>
      </w:pPr>
    </w:p>
    <w:p w14:paraId="74BF7AE8" w14:textId="77777777" w:rsidR="00974F08" w:rsidRDefault="00974F08" w:rsidP="00974F08">
      <w:pPr>
        <w:pStyle w:val="Compact"/>
      </w:pPr>
    </w:p>
    <w:p w14:paraId="3A37D0F5" w14:textId="7B22A0EB" w:rsidR="00B43A7C" w:rsidRDefault="00000000">
      <w:r>
        <w:lastRenderedPageBreak/>
        <w:pict w14:anchorId="6579D444">
          <v:rect id="_x0000_i1314" style="width:0;height:1.5pt" o:hralign="center" o:hrstd="t" o:hr="t"/>
        </w:pict>
      </w:r>
    </w:p>
    <w:p w14:paraId="0A5829C3" w14:textId="77777777" w:rsidR="00B43A7C" w:rsidRDefault="00000000">
      <w:pPr>
        <w:pStyle w:val="Nadpis2"/>
      </w:pPr>
      <w:bookmarkStart w:id="9" w:name="kapitola-epilog-osud-kaela"/>
      <w:bookmarkEnd w:id="8"/>
      <w:r>
        <w:t>4. Kapitola: Epilog – Osud Kaela</w:t>
      </w:r>
    </w:p>
    <w:p w14:paraId="59B701DE" w14:textId="390DBE3F" w:rsidR="00974F08" w:rsidRPr="00974F08" w:rsidRDefault="00000000" w:rsidP="00974F08">
      <w:pPr>
        <w:pStyle w:val="FirstParagraph"/>
      </w:pPr>
      <w:r>
        <w:rPr>
          <w:b/>
          <w:bCs/>
        </w:rPr>
        <w:t>Zakončení:</w:t>
      </w:r>
      <w:r>
        <w:br/>
        <w:t xml:space="preserve">1. </w:t>
      </w:r>
      <w:r>
        <w:rPr>
          <w:b/>
          <w:bCs/>
        </w:rPr>
        <w:t>Cesta světla:</w:t>
      </w:r>
      <w:r>
        <w:t xml:space="preserve"> Kael se stane mocným Jedi, záchrana povstalců inspiruje galaxii.</w:t>
      </w:r>
      <w:r>
        <w:br/>
        <w:t xml:space="preserve">2. </w:t>
      </w:r>
      <w:r>
        <w:rPr>
          <w:b/>
          <w:bCs/>
        </w:rPr>
        <w:t>Cesta temnoty:</w:t>
      </w:r>
      <w:r>
        <w:t xml:space="preserve"> Kael podlehne temné straně a stane se Vaderovým učedníkem.</w:t>
      </w:r>
      <w:r>
        <w:br/>
        <w:t xml:space="preserve">3. </w:t>
      </w:r>
      <w:r>
        <w:rPr>
          <w:b/>
          <w:bCs/>
        </w:rPr>
        <w:t>Neutrální zakončení:</w:t>
      </w:r>
      <w:r>
        <w:t xml:space="preserve"> Kael přežije, ale ztratí </w:t>
      </w:r>
      <w:proofErr w:type="spellStart"/>
      <w:r>
        <w:t>důvěru</w:t>
      </w:r>
      <w:proofErr w:type="spellEnd"/>
      <w:r>
        <w:t xml:space="preserve"> Obi-Wana a </w:t>
      </w:r>
      <w:proofErr w:type="spellStart"/>
      <w:r>
        <w:t>povstalců</w:t>
      </w:r>
      <w:proofErr w:type="spellEnd"/>
      <w:r>
        <w:t>.</w:t>
      </w:r>
      <w:bookmarkEnd w:id="0"/>
      <w:bookmarkEnd w:id="9"/>
    </w:p>
    <w:sectPr w:rsidR="00974F08" w:rsidRPr="00974F0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163A76" w14:textId="77777777" w:rsidR="00172262" w:rsidRDefault="00172262">
      <w:pPr>
        <w:spacing w:after="0"/>
      </w:pPr>
      <w:r>
        <w:separator/>
      </w:r>
    </w:p>
  </w:endnote>
  <w:endnote w:type="continuationSeparator" w:id="0">
    <w:p w14:paraId="0E21708D" w14:textId="77777777" w:rsidR="00172262" w:rsidRDefault="001722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A513A4" w14:textId="77777777" w:rsidR="00172262" w:rsidRDefault="00172262">
      <w:r>
        <w:separator/>
      </w:r>
    </w:p>
  </w:footnote>
  <w:footnote w:type="continuationSeparator" w:id="0">
    <w:p w14:paraId="19CBB276" w14:textId="77777777" w:rsidR="00172262" w:rsidRDefault="001722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rect id="_x0000_i1085" style="width:0;height:1.5pt" o:hralign="center" o:bullet="t" o:hrstd="t" o:hr="t"/>
    </w:pict>
  </w:numPicBullet>
  <w:numPicBullet w:numPicBulletId="1">
    <w:pict>
      <v:rect id="_x0000_i108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EEC10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1076F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BB0CD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C602E7"/>
    <w:multiLevelType w:val="multilevel"/>
    <w:tmpl w:val="E8BE4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40276A"/>
    <w:multiLevelType w:val="multilevel"/>
    <w:tmpl w:val="87B4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833B70"/>
    <w:multiLevelType w:val="multilevel"/>
    <w:tmpl w:val="D0887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4B352B5"/>
    <w:multiLevelType w:val="multilevel"/>
    <w:tmpl w:val="86EEF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F14E26"/>
    <w:multiLevelType w:val="multilevel"/>
    <w:tmpl w:val="759E9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8480827">
    <w:abstractNumId w:val="0"/>
  </w:num>
  <w:num w:numId="2" w16cid:durableId="816413637">
    <w:abstractNumId w:val="1"/>
  </w:num>
  <w:num w:numId="3" w16cid:durableId="1403067603">
    <w:abstractNumId w:val="1"/>
  </w:num>
  <w:num w:numId="4" w16cid:durableId="137262747">
    <w:abstractNumId w:val="1"/>
  </w:num>
  <w:num w:numId="5" w16cid:durableId="1518737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0965022">
    <w:abstractNumId w:val="1"/>
  </w:num>
  <w:num w:numId="7" w16cid:durableId="163666328">
    <w:abstractNumId w:val="1"/>
  </w:num>
  <w:num w:numId="8" w16cid:durableId="94863167">
    <w:abstractNumId w:val="1"/>
  </w:num>
  <w:num w:numId="9" w16cid:durableId="435029860">
    <w:abstractNumId w:val="1"/>
  </w:num>
  <w:num w:numId="10" w16cid:durableId="1652054329">
    <w:abstractNumId w:val="1"/>
  </w:num>
  <w:num w:numId="11" w16cid:durableId="15168468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24524716">
    <w:abstractNumId w:val="1"/>
  </w:num>
  <w:num w:numId="13" w16cid:durableId="617875925">
    <w:abstractNumId w:val="1"/>
  </w:num>
  <w:num w:numId="14" w16cid:durableId="1197815570">
    <w:abstractNumId w:val="1"/>
  </w:num>
  <w:num w:numId="15" w16cid:durableId="518160316">
    <w:abstractNumId w:val="1"/>
  </w:num>
  <w:num w:numId="16" w16cid:durableId="834539809">
    <w:abstractNumId w:val="1"/>
  </w:num>
  <w:num w:numId="17" w16cid:durableId="761605748">
    <w:abstractNumId w:val="1"/>
  </w:num>
  <w:num w:numId="18" w16cid:durableId="1173883401">
    <w:abstractNumId w:val="1"/>
  </w:num>
  <w:num w:numId="19" w16cid:durableId="612789193">
    <w:abstractNumId w:val="1"/>
  </w:num>
  <w:num w:numId="20" w16cid:durableId="2046757134">
    <w:abstractNumId w:val="1"/>
  </w:num>
  <w:num w:numId="21" w16cid:durableId="491412652">
    <w:abstractNumId w:val="6"/>
  </w:num>
  <w:num w:numId="22" w16cid:durableId="1694838617">
    <w:abstractNumId w:val="4"/>
  </w:num>
  <w:num w:numId="23" w16cid:durableId="1651670057">
    <w:abstractNumId w:val="3"/>
  </w:num>
  <w:num w:numId="24" w16cid:durableId="1356157258">
    <w:abstractNumId w:val="7"/>
  </w:num>
  <w:num w:numId="25" w16cid:durableId="20569299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3A7C"/>
    <w:rsid w:val="000366C0"/>
    <w:rsid w:val="000A57EB"/>
    <w:rsid w:val="00172262"/>
    <w:rsid w:val="006F62A4"/>
    <w:rsid w:val="00974F08"/>
    <w:rsid w:val="00B24128"/>
    <w:rsid w:val="00B43A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F023E8"/>
  <w15:docId w15:val="{C6DD72B8-8189-4FB4-B5BC-C58995B4A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30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5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1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778</Words>
  <Characters>4594</Characters>
  <Application>Microsoft Office Word</Application>
  <DocSecurity>0</DocSecurity>
  <Lines>38</Lines>
  <Paragraphs>10</Paragraphs>
  <ScaleCrop>false</ScaleCrop>
  <Company/>
  <LinksUpToDate>false</LinksUpToDate>
  <CharactersWithSpaces>5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 Urbánek</cp:lastModifiedBy>
  <cp:revision>5</cp:revision>
  <dcterms:created xsi:type="dcterms:W3CDTF">2024-11-24T13:50:00Z</dcterms:created>
  <dcterms:modified xsi:type="dcterms:W3CDTF">2024-11-24T13:58:00Z</dcterms:modified>
</cp:coreProperties>
</file>